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EF8A1" w14:textId="199EDD7A" w:rsidR="00EA71EE" w:rsidRDefault="00EA71EE" w:rsidP="00EA71EE">
      <w:pPr>
        <w:spacing w:after="0"/>
        <w:contextualSpacing/>
        <w:jc w:val="center"/>
        <w:rPr>
          <w:b/>
        </w:rPr>
      </w:pPr>
      <w:r>
        <w:rPr>
          <w:b/>
        </w:rPr>
        <w:t>Lesson 1</w:t>
      </w:r>
      <w:r w:rsidR="006E7213">
        <w:rPr>
          <w:b/>
        </w:rPr>
        <w:t>8</w:t>
      </w:r>
      <w:r>
        <w:rPr>
          <w:b/>
        </w:rPr>
        <w:t xml:space="preserve"> – Trees II</w:t>
      </w:r>
    </w:p>
    <w:p w14:paraId="3FF52C41" w14:textId="77777777" w:rsidR="00EA71EE" w:rsidRDefault="00EA71EE" w:rsidP="00EA71EE">
      <w:pPr>
        <w:spacing w:after="0"/>
        <w:contextualSpacing/>
        <w:rPr>
          <w:b/>
        </w:rPr>
      </w:pPr>
    </w:p>
    <w:p w14:paraId="3BAF8584" w14:textId="77777777" w:rsidR="00EA71EE" w:rsidRDefault="00EA71EE" w:rsidP="00EA71EE">
      <w:pPr>
        <w:spacing w:after="0"/>
        <w:contextualSpacing/>
        <w:rPr>
          <w:b/>
        </w:rPr>
      </w:pPr>
    </w:p>
    <w:p w14:paraId="738269F5" w14:textId="77777777" w:rsidR="00CD2521" w:rsidRPr="009F63CA" w:rsidRDefault="00CD2521" w:rsidP="00CD2521">
      <w:pPr>
        <w:spacing w:after="0"/>
        <w:contextualSpacing/>
        <w:rPr>
          <w:b/>
        </w:rPr>
      </w:pPr>
      <w:r w:rsidRPr="009F63CA">
        <w:rPr>
          <w:b/>
        </w:rPr>
        <w:t>Reading Assignment:</w:t>
      </w:r>
    </w:p>
    <w:p w14:paraId="6D27E0B3" w14:textId="77777777" w:rsidR="00CD2521" w:rsidRPr="00A148BF" w:rsidRDefault="00CD2521" w:rsidP="00CD2521">
      <w:pPr>
        <w:pStyle w:val="ListParagraph"/>
        <w:numPr>
          <w:ilvl w:val="0"/>
          <w:numId w:val="23"/>
        </w:numPr>
        <w:rPr>
          <w:bCs/>
        </w:rPr>
      </w:pPr>
      <w:r w:rsidRPr="00A148BF">
        <w:rPr>
          <w:bCs/>
        </w:rPr>
        <w:t>Chapter 11, Section</w:t>
      </w:r>
      <w:r>
        <w:rPr>
          <w:bCs/>
        </w:rPr>
        <w:t>s</w:t>
      </w:r>
      <w:r w:rsidRPr="00A148BF">
        <w:rPr>
          <w:bCs/>
        </w:rPr>
        <w:t xml:space="preserve"> </w:t>
      </w:r>
      <w:r>
        <w:rPr>
          <w:bCs/>
        </w:rPr>
        <w:t>2 and 3</w:t>
      </w:r>
      <w:r w:rsidRPr="00A148BF">
        <w:rPr>
          <w:bCs/>
        </w:rPr>
        <w:t xml:space="preserve"> of the text.</w:t>
      </w:r>
    </w:p>
    <w:p w14:paraId="2DE4273E" w14:textId="77777777" w:rsidR="00CD2521" w:rsidRPr="009F63CA" w:rsidRDefault="00CD2521" w:rsidP="00CD2521">
      <w:pPr>
        <w:spacing w:after="0"/>
        <w:contextualSpacing/>
        <w:rPr>
          <w:b/>
        </w:rPr>
      </w:pPr>
    </w:p>
    <w:p w14:paraId="24C244E0" w14:textId="77777777" w:rsidR="00CD2521" w:rsidRDefault="00CD2521" w:rsidP="00CD2521">
      <w:pPr>
        <w:spacing w:after="0"/>
        <w:contextualSpacing/>
        <w:rPr>
          <w:b/>
        </w:rPr>
      </w:pPr>
      <w:r>
        <w:rPr>
          <w:b/>
        </w:rPr>
        <w:t>Learning Objectives:</w:t>
      </w:r>
    </w:p>
    <w:p w14:paraId="4BD90690" w14:textId="77777777" w:rsidR="00CD2521" w:rsidRDefault="00CD2521" w:rsidP="00CD2521">
      <w:pPr>
        <w:pStyle w:val="ListParagraph"/>
        <w:numPr>
          <w:ilvl w:val="0"/>
          <w:numId w:val="14"/>
        </w:numPr>
        <w:spacing w:after="0"/>
      </w:pPr>
      <w:r>
        <w:t xml:space="preserve">List the basic operations of the ADT Binary Tree </w:t>
      </w:r>
    </w:p>
    <w:p w14:paraId="5FDD9D33" w14:textId="77777777" w:rsidR="00CD2521" w:rsidRDefault="00CD2521" w:rsidP="00CD2521">
      <w:pPr>
        <w:pStyle w:val="ListParagraph"/>
        <w:numPr>
          <w:ilvl w:val="0"/>
          <w:numId w:val="14"/>
        </w:numPr>
        <w:spacing w:after="0"/>
      </w:pPr>
      <w:r>
        <w:t xml:space="preserve">Describe the algorithm for traversing a Binary Tree </w:t>
      </w:r>
    </w:p>
    <w:p w14:paraId="53E49407" w14:textId="77777777" w:rsidR="00CD2521" w:rsidRPr="0054627D" w:rsidRDefault="00CD2521" w:rsidP="00CD2521">
      <w:pPr>
        <w:pStyle w:val="ListParagraph"/>
        <w:numPr>
          <w:ilvl w:val="0"/>
          <w:numId w:val="14"/>
        </w:numPr>
        <w:spacing w:after="0"/>
      </w:pPr>
      <w:r>
        <w:t>Program a reference-based implementation of a Binary Tree</w:t>
      </w:r>
    </w:p>
    <w:p w14:paraId="030FBCF8" w14:textId="77777777" w:rsidR="00CD2521" w:rsidRDefault="00CD2521" w:rsidP="00CD2521">
      <w:pPr>
        <w:spacing w:after="0"/>
        <w:contextualSpacing/>
        <w:rPr>
          <w:b/>
        </w:rPr>
      </w:pPr>
    </w:p>
    <w:p w14:paraId="0DD12334" w14:textId="77777777" w:rsidR="00CD2521" w:rsidRDefault="00CD2521" w:rsidP="00CD2521">
      <w:pPr>
        <w:spacing w:after="0"/>
      </w:pPr>
    </w:p>
    <w:p w14:paraId="2B4042B5" w14:textId="77777777" w:rsidR="00CD2521" w:rsidRDefault="00CD2521" w:rsidP="00CD2521">
      <w:pPr>
        <w:pStyle w:val="ListParagraph"/>
        <w:numPr>
          <w:ilvl w:val="0"/>
          <w:numId w:val="20"/>
        </w:numPr>
        <w:spacing w:after="0"/>
      </w:pPr>
      <w:r>
        <w:t xml:space="preserve">A binary tree is </w:t>
      </w:r>
      <w:r w:rsidRPr="0088623F">
        <w:rPr>
          <w:b/>
        </w:rPr>
        <w:t>height balanced</w:t>
      </w:r>
      <w:r>
        <w:t xml:space="preserve">, or simply </w:t>
      </w:r>
      <w:r w:rsidRPr="0088623F">
        <w:rPr>
          <w:b/>
        </w:rPr>
        <w:t>balanced</w:t>
      </w:r>
      <w:r>
        <w:t xml:space="preserve">, if the height of any node’s right subtree differs from the height of the node’s left subtree by no more than 1.  </w:t>
      </w:r>
    </w:p>
    <w:p w14:paraId="5B4BE8CD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 w:rsidRPr="00854623">
        <w:t xml:space="preserve">For the height-balanced binary trees the height is defined to be logarithmic </w:t>
      </w:r>
      <w:r w:rsidRPr="00854623">
        <w:rPr>
          <w:b/>
        </w:rPr>
        <w:t>O(log</w:t>
      </w:r>
      <w:r w:rsidRPr="00854623">
        <w:rPr>
          <w:b/>
          <w:vertAlign w:val="subscript"/>
        </w:rPr>
        <w:t>2</w:t>
      </w:r>
      <w:r w:rsidRPr="00854623">
        <w:rPr>
          <w:b/>
        </w:rPr>
        <w:t xml:space="preserve"> n)</w:t>
      </w:r>
      <w:r w:rsidRPr="00854623">
        <w:t xml:space="preserve"> in the number </w:t>
      </w:r>
      <w:r w:rsidRPr="00854623">
        <w:rPr>
          <w:i/>
        </w:rPr>
        <w:t>n</w:t>
      </w:r>
      <w:r w:rsidRPr="00854623">
        <w:t xml:space="preserve"> of items.</w:t>
      </w:r>
    </w:p>
    <w:p w14:paraId="546A0288" w14:textId="213E8E48" w:rsidR="00A1410E" w:rsidRDefault="00A1410E" w:rsidP="00A1410E">
      <w:pPr>
        <w:spacing w:after="0"/>
      </w:pPr>
      <w:r>
        <w:rPr>
          <w:noProof/>
        </w:rPr>
        <w:drawing>
          <wp:inline distT="0" distB="0" distL="0" distR="0" wp14:anchorId="13692CC3" wp14:editId="33FD75A6">
            <wp:extent cx="5943600" cy="3281045"/>
            <wp:effectExtent l="0" t="0" r="0" b="0"/>
            <wp:docPr id="3" name="Picture 3" descr="How to determine if a binary tree is height-balance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to determine if a binary tree is height-balanced ..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EF284" w14:textId="77777777" w:rsidR="00CD2521" w:rsidRDefault="00CD2521" w:rsidP="00CD2521">
      <w:pPr>
        <w:spacing w:after="0"/>
      </w:pPr>
    </w:p>
    <w:p w14:paraId="461A76F6" w14:textId="77777777" w:rsidR="00CD2521" w:rsidRDefault="00CD2521" w:rsidP="00CD2521">
      <w:pPr>
        <w:pStyle w:val="ListParagraph"/>
        <w:numPr>
          <w:ilvl w:val="0"/>
          <w:numId w:val="20"/>
        </w:numPr>
        <w:spacing w:after="0"/>
      </w:pPr>
      <w:r>
        <w:t xml:space="preserve">In a </w:t>
      </w:r>
      <w:r w:rsidRPr="00B53176">
        <w:rPr>
          <w:b/>
        </w:rPr>
        <w:t>full binary tree</w:t>
      </w:r>
      <w:r>
        <w:t xml:space="preserve"> of height </w:t>
      </w:r>
      <w:r w:rsidRPr="00B53176">
        <w:rPr>
          <w:i/>
        </w:rPr>
        <w:t>h</w:t>
      </w:r>
      <w:r>
        <w:t xml:space="preserve">, all nodes that are at a level less than </w:t>
      </w:r>
      <w:r w:rsidRPr="00B53176">
        <w:rPr>
          <w:i/>
        </w:rPr>
        <w:t>h</w:t>
      </w:r>
      <w:r>
        <w:t xml:space="preserve"> have two children each.  Intuitively, a full binary tree has no missing nodes.  When proving properties about full binary trees—such as how many nodes they have—the following recursive definition of a full binary tree is convenient:</w:t>
      </w:r>
    </w:p>
    <w:p w14:paraId="0052A060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>
        <w:t xml:space="preserve">If </w:t>
      </w:r>
      <w:r w:rsidRPr="00B53176">
        <w:rPr>
          <w:i/>
        </w:rPr>
        <w:t>T</w:t>
      </w:r>
      <w:r>
        <w:t xml:space="preserve"> is empty, </w:t>
      </w:r>
      <w:r w:rsidRPr="00B53176">
        <w:rPr>
          <w:i/>
        </w:rPr>
        <w:t>T</w:t>
      </w:r>
      <w:r>
        <w:t xml:space="preserve"> is a full binary tree of height 0;</w:t>
      </w:r>
    </w:p>
    <w:p w14:paraId="7CDF30A7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>
        <w:t xml:space="preserve">If </w:t>
      </w:r>
      <w:r w:rsidRPr="00B53176">
        <w:rPr>
          <w:i/>
        </w:rPr>
        <w:t>T</w:t>
      </w:r>
      <w:r>
        <w:t xml:space="preserve"> is not empty and has height </w:t>
      </w:r>
      <w:r w:rsidRPr="00B53176">
        <w:rPr>
          <w:i/>
        </w:rPr>
        <w:t>h</w:t>
      </w:r>
      <w:r>
        <w:t xml:space="preserve"> &gt; 0, </w:t>
      </w:r>
      <w:r w:rsidRPr="00B53176">
        <w:rPr>
          <w:i/>
        </w:rPr>
        <w:t>T</w:t>
      </w:r>
      <w:r>
        <w:t xml:space="preserve"> is a full binary tree if its root’s subtrees are both full binary trees of height </w:t>
      </w:r>
      <w:r w:rsidRPr="00B53176">
        <w:rPr>
          <w:i/>
        </w:rPr>
        <w:t>h</w:t>
      </w:r>
      <w:r>
        <w:t xml:space="preserve"> – 1.</w:t>
      </w:r>
    </w:p>
    <w:p w14:paraId="5E335469" w14:textId="77777777" w:rsidR="00AD2AA3" w:rsidRDefault="00AD2AA3" w:rsidP="00AD2AA3">
      <w:pPr>
        <w:spacing w:after="0"/>
      </w:pPr>
    </w:p>
    <w:p w14:paraId="53151AA5" w14:textId="5BAC4E1B" w:rsidR="00AD2AA3" w:rsidRDefault="00AD2AA3" w:rsidP="00AD2AA3">
      <w:pPr>
        <w:spacing w:after="0"/>
      </w:pPr>
      <w:r>
        <w:rPr>
          <w:noProof/>
        </w:rPr>
        <w:lastRenderedPageBreak/>
        <w:drawing>
          <wp:inline distT="0" distB="0" distL="0" distR="0" wp14:anchorId="085736CB" wp14:editId="2D8B7FA3">
            <wp:extent cx="3048000" cy="2857500"/>
            <wp:effectExtent l="0" t="0" r="0" b="0"/>
            <wp:docPr id="1" name="Picture 1" descr="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?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A7633" w14:textId="24FA99F6" w:rsidR="00E43C60" w:rsidRDefault="00E43C60">
      <w:r>
        <w:br w:type="page"/>
      </w:r>
    </w:p>
    <w:p w14:paraId="3CF13641" w14:textId="77777777" w:rsidR="00CD2521" w:rsidRDefault="00CD2521" w:rsidP="00CD2521">
      <w:pPr>
        <w:spacing w:after="0"/>
        <w:contextualSpacing/>
      </w:pPr>
    </w:p>
    <w:p w14:paraId="3E754A3C" w14:textId="77777777" w:rsidR="00CD2521" w:rsidRDefault="00CD2521" w:rsidP="00CD2521">
      <w:pPr>
        <w:pStyle w:val="ListParagraph"/>
        <w:numPr>
          <w:ilvl w:val="0"/>
          <w:numId w:val="20"/>
        </w:numPr>
        <w:spacing w:after="0"/>
      </w:pPr>
      <w:r>
        <w:t xml:space="preserve">A </w:t>
      </w:r>
      <w:r w:rsidRPr="00B53176">
        <w:rPr>
          <w:b/>
        </w:rPr>
        <w:t>complete binary tree</w:t>
      </w:r>
      <w:r>
        <w:t xml:space="preserve"> of height </w:t>
      </w:r>
      <w:r w:rsidRPr="00B53176">
        <w:rPr>
          <w:i/>
        </w:rPr>
        <w:t>h</w:t>
      </w:r>
      <w:r>
        <w:t xml:space="preserve"> is a binary tree that is full down to level </w:t>
      </w:r>
      <w:r w:rsidRPr="00B53176">
        <w:rPr>
          <w:i/>
        </w:rPr>
        <w:t>h</w:t>
      </w:r>
      <w:r>
        <w:t xml:space="preserve"> – 1, with level </w:t>
      </w:r>
      <w:r w:rsidRPr="00B53176">
        <w:rPr>
          <w:i/>
        </w:rPr>
        <w:t>h</w:t>
      </w:r>
      <w:r>
        <w:t xml:space="preserve"> filled in from left to right.  More formally, a binary tree </w:t>
      </w:r>
      <w:r w:rsidRPr="00B53176">
        <w:rPr>
          <w:i/>
        </w:rPr>
        <w:t>T</w:t>
      </w:r>
      <w:r>
        <w:t xml:space="preserve"> of height </w:t>
      </w:r>
      <w:r w:rsidRPr="00B53176">
        <w:rPr>
          <w:i/>
        </w:rPr>
        <w:t>h</w:t>
      </w:r>
      <w:r>
        <w:t xml:space="preserve"> is complete if:</w:t>
      </w:r>
    </w:p>
    <w:p w14:paraId="34ADB31E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>
        <w:t xml:space="preserve">All nodes at level </w:t>
      </w:r>
      <w:r w:rsidRPr="00B53176">
        <w:rPr>
          <w:i/>
        </w:rPr>
        <w:t>h</w:t>
      </w:r>
      <w:r>
        <w:t xml:space="preserve"> – 2 and above have two children each, and</w:t>
      </w:r>
    </w:p>
    <w:p w14:paraId="06BD5F24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>
        <w:t xml:space="preserve">When a node at level </w:t>
      </w:r>
      <w:r w:rsidRPr="0088623F">
        <w:rPr>
          <w:i/>
        </w:rPr>
        <w:t>h</w:t>
      </w:r>
      <w:r>
        <w:t xml:space="preserve"> – 1 has children, all siblings to its left have two children each, and</w:t>
      </w:r>
    </w:p>
    <w:p w14:paraId="29F7A85E" w14:textId="77777777" w:rsidR="00CD2521" w:rsidRDefault="00CD2521" w:rsidP="00CD2521">
      <w:pPr>
        <w:pStyle w:val="ListParagraph"/>
        <w:numPr>
          <w:ilvl w:val="1"/>
          <w:numId w:val="20"/>
        </w:numPr>
        <w:spacing w:after="0"/>
      </w:pPr>
      <w:r>
        <w:t xml:space="preserve">When a node at level </w:t>
      </w:r>
      <w:r w:rsidRPr="0088623F">
        <w:rPr>
          <w:i/>
        </w:rPr>
        <w:t>h</w:t>
      </w:r>
      <w:r>
        <w:t xml:space="preserve"> – 1 has one child, it is a left child.</w:t>
      </w:r>
    </w:p>
    <w:p w14:paraId="1D02F225" w14:textId="77777777" w:rsidR="00CD2521" w:rsidRDefault="00CD2521" w:rsidP="00CD2521">
      <w:pPr>
        <w:spacing w:after="0"/>
        <w:contextualSpacing/>
      </w:pPr>
    </w:p>
    <w:p w14:paraId="151040AC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>A complete binary tree is balanced.</w:t>
      </w:r>
    </w:p>
    <w:p w14:paraId="2B8DC80C" w14:textId="5BFFF913" w:rsidR="00CD2521" w:rsidRDefault="00E43C60" w:rsidP="00CD2521">
      <w:pPr>
        <w:spacing w:after="0"/>
      </w:pPr>
      <w:r>
        <w:rPr>
          <w:noProof/>
        </w:rPr>
        <w:drawing>
          <wp:inline distT="0" distB="0" distL="0" distR="0" wp14:anchorId="55B6953E" wp14:editId="69FA4F19">
            <wp:extent cx="5943600" cy="3105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04BB9" w14:textId="77777777" w:rsidR="00CD2521" w:rsidRDefault="00CD2521" w:rsidP="00CD2521">
      <w:pPr>
        <w:spacing w:after="0"/>
      </w:pPr>
    </w:p>
    <w:p w14:paraId="32A5F078" w14:textId="77777777" w:rsidR="00CD2521" w:rsidRPr="00177EC9" w:rsidRDefault="00CD2521" w:rsidP="00CD2521">
      <w:pPr>
        <w:spacing w:after="0"/>
        <w:rPr>
          <w:b/>
        </w:rPr>
      </w:pPr>
      <w:r w:rsidRPr="00177EC9">
        <w:rPr>
          <w:b/>
        </w:rPr>
        <w:t>Tree Traversals:</w:t>
      </w:r>
    </w:p>
    <w:p w14:paraId="2306F39A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 xml:space="preserve">When traversing any binary tree, an algorithm has three choices of when to “visit” the root </w:t>
      </w:r>
      <w:r w:rsidRPr="00177EC9">
        <w:rPr>
          <w:i/>
        </w:rPr>
        <w:t>r</w:t>
      </w:r>
      <w:r>
        <w:t>.</w:t>
      </w:r>
    </w:p>
    <w:p w14:paraId="5CBC23C6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preorder,</w:t>
      </w:r>
    </w:p>
    <w:p w14:paraId="38B5520D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 xml:space="preserve">inorder, and </w:t>
      </w:r>
    </w:p>
    <w:p w14:paraId="1F197E83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postorder</w:t>
      </w:r>
    </w:p>
    <w:p w14:paraId="30172D80" w14:textId="77777777" w:rsidR="00CD2521" w:rsidRDefault="00CD2521" w:rsidP="00CD2521">
      <w:pPr>
        <w:spacing w:after="0"/>
      </w:pPr>
    </w:p>
    <w:p w14:paraId="04394D0A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 xml:space="preserve">The </w:t>
      </w:r>
      <w:r w:rsidRPr="00E47116">
        <w:rPr>
          <w:rFonts w:ascii="Courier New" w:hAnsi="Courier New" w:cs="Courier New"/>
        </w:rPr>
        <w:t>preorder</w:t>
      </w:r>
      <w:r>
        <w:t xml:space="preserve"> traversal algorithm is as follows:</w:t>
      </w:r>
    </w:p>
    <w:p w14:paraId="254D1B54" w14:textId="77777777" w:rsidR="00CD2521" w:rsidRDefault="00CD2521" w:rsidP="00CD2521">
      <w:pPr>
        <w:spacing w:after="0"/>
      </w:pPr>
    </w:p>
    <w:p w14:paraId="1A1E1CD1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Traverses the binary tree binTree in preorder.</w:t>
      </w:r>
    </w:p>
    <w:p w14:paraId="1044335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Assumes that “visit a node” means to display</w:t>
      </w:r>
    </w:p>
    <w:p w14:paraId="2372CABB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the node’s data item.</w:t>
      </w:r>
    </w:p>
    <w:p w14:paraId="05D822E8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+preorder(in binTree:BinaryTree)</w:t>
      </w:r>
    </w:p>
    <w:p w14:paraId="4FBFCFE2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{</w:t>
      </w:r>
    </w:p>
    <w:p w14:paraId="0C96F463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if (binTree is not empty) </w:t>
      </w:r>
    </w:p>
    <w:p w14:paraId="162A20EE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{</w:t>
      </w:r>
    </w:p>
    <w:p w14:paraId="693E0F51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Display the data in the root of binTree</w:t>
      </w:r>
    </w:p>
    <w:p w14:paraId="0CDE93DC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preorder(Left subtree of binTree’s root)</w:t>
      </w:r>
    </w:p>
    <w:p w14:paraId="51DB14F2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preorder(Right subtree of binTree’s root)</w:t>
      </w:r>
    </w:p>
    <w:p w14:paraId="5CBF6054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lastRenderedPageBreak/>
        <w:t xml:space="preserve">     }</w:t>
      </w:r>
    </w:p>
    <w:p w14:paraId="34DF5D3E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}</w:t>
      </w:r>
    </w:p>
    <w:p w14:paraId="7808EE7C" w14:textId="77777777" w:rsidR="00CD2521" w:rsidRDefault="00CD2521" w:rsidP="00CD2521">
      <w:pPr>
        <w:spacing w:after="0"/>
        <w:ind w:left="720"/>
      </w:pPr>
    </w:p>
    <w:p w14:paraId="09B1F885" w14:textId="77777777" w:rsidR="00CD2521" w:rsidRDefault="00CD2521" w:rsidP="00CD2521">
      <w:pPr>
        <w:spacing w:after="0"/>
      </w:pPr>
    </w:p>
    <w:p w14:paraId="0B97C855" w14:textId="77777777" w:rsidR="00CD2521" w:rsidRDefault="00CD2521" w:rsidP="00CD2521">
      <w:pPr>
        <w:spacing w:after="0"/>
      </w:pPr>
    </w:p>
    <w:p w14:paraId="58ED1954" w14:textId="77777777" w:rsidR="00CD2521" w:rsidRDefault="00CD2521" w:rsidP="00CD2521">
      <w:pPr>
        <w:spacing w:after="0"/>
      </w:pPr>
    </w:p>
    <w:p w14:paraId="1AF18B0D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 xml:space="preserve">The </w:t>
      </w:r>
      <w:r w:rsidRPr="00E47116">
        <w:rPr>
          <w:rFonts w:ascii="Courier New" w:hAnsi="Courier New" w:cs="Courier New"/>
        </w:rPr>
        <w:t>inorder</w:t>
      </w:r>
      <w:r>
        <w:t xml:space="preserve"> traversal algorithm is as follows:</w:t>
      </w:r>
    </w:p>
    <w:p w14:paraId="3F703BE7" w14:textId="77777777" w:rsidR="00CD2521" w:rsidRDefault="00CD2521" w:rsidP="00CD2521">
      <w:pPr>
        <w:spacing w:after="0"/>
      </w:pPr>
    </w:p>
    <w:p w14:paraId="4FB6E003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// Traverses the binary tree binTree in </w:t>
      </w:r>
      <w:r>
        <w:rPr>
          <w:rFonts w:ascii="Courier New" w:hAnsi="Courier New" w:cs="Courier New"/>
        </w:rPr>
        <w:t>in</w:t>
      </w:r>
      <w:r w:rsidRPr="00177EC9">
        <w:rPr>
          <w:rFonts w:ascii="Courier New" w:hAnsi="Courier New" w:cs="Courier New"/>
        </w:rPr>
        <w:t>order.</w:t>
      </w:r>
    </w:p>
    <w:p w14:paraId="35BCBDC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Assumes that “visit a node” means to display</w:t>
      </w:r>
    </w:p>
    <w:p w14:paraId="24C9BB09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the node’s data item.</w:t>
      </w:r>
    </w:p>
    <w:p w14:paraId="6A191B23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+</w:t>
      </w:r>
      <w:r>
        <w:rPr>
          <w:rFonts w:ascii="Courier New" w:hAnsi="Courier New" w:cs="Courier New"/>
        </w:rPr>
        <w:t>in</w:t>
      </w:r>
      <w:r w:rsidRPr="00177EC9">
        <w:rPr>
          <w:rFonts w:ascii="Courier New" w:hAnsi="Courier New" w:cs="Courier New"/>
        </w:rPr>
        <w:t>order(in binTree:BinaryTree)</w:t>
      </w:r>
    </w:p>
    <w:p w14:paraId="603309DF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{</w:t>
      </w:r>
    </w:p>
    <w:p w14:paraId="210E8907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if (binTree is not empty) </w:t>
      </w:r>
    </w:p>
    <w:p w14:paraId="45ABA34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{</w:t>
      </w:r>
    </w:p>
    <w:p w14:paraId="64A42E3D" w14:textId="77777777" w:rsidR="00CD2521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</w:t>
      </w:r>
      <w:r>
        <w:rPr>
          <w:rFonts w:ascii="Courier New" w:hAnsi="Courier New" w:cs="Courier New"/>
        </w:rPr>
        <w:t>in</w:t>
      </w:r>
      <w:r w:rsidRPr="00177EC9">
        <w:rPr>
          <w:rFonts w:ascii="Courier New" w:hAnsi="Courier New" w:cs="Courier New"/>
        </w:rPr>
        <w:t>order(Left subtree of binTree’s root)</w:t>
      </w:r>
    </w:p>
    <w:p w14:paraId="098ECAA2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</w:t>
      </w:r>
      <w:r w:rsidRPr="00177EC9">
        <w:rPr>
          <w:rFonts w:ascii="Courier New" w:hAnsi="Courier New" w:cs="Courier New"/>
        </w:rPr>
        <w:t>Display the data in the root of binTree</w:t>
      </w:r>
    </w:p>
    <w:p w14:paraId="46004E9E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</w:t>
      </w:r>
      <w:r>
        <w:rPr>
          <w:rFonts w:ascii="Courier New" w:hAnsi="Courier New" w:cs="Courier New"/>
        </w:rPr>
        <w:t>in</w:t>
      </w:r>
      <w:r w:rsidRPr="00177EC9">
        <w:rPr>
          <w:rFonts w:ascii="Courier New" w:hAnsi="Courier New" w:cs="Courier New"/>
        </w:rPr>
        <w:t>order(Right subtree of binTree’s root)</w:t>
      </w:r>
    </w:p>
    <w:p w14:paraId="14D4CBDB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}</w:t>
      </w:r>
    </w:p>
    <w:p w14:paraId="429D5CD6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}</w:t>
      </w:r>
    </w:p>
    <w:p w14:paraId="29FF5423" w14:textId="77777777" w:rsidR="00CD2521" w:rsidRDefault="00CD2521" w:rsidP="00CD2521">
      <w:pPr>
        <w:spacing w:after="0"/>
        <w:ind w:left="720"/>
      </w:pPr>
    </w:p>
    <w:p w14:paraId="434B86C0" w14:textId="77777777" w:rsidR="00CD2521" w:rsidRDefault="00CD2521" w:rsidP="00CD2521">
      <w:pPr>
        <w:spacing w:after="0"/>
      </w:pPr>
    </w:p>
    <w:p w14:paraId="437D4AE4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 xml:space="preserve">The </w:t>
      </w:r>
      <w:r w:rsidRPr="00E47116">
        <w:rPr>
          <w:rFonts w:ascii="Courier New" w:hAnsi="Courier New" w:cs="Courier New"/>
        </w:rPr>
        <w:t>postorder</w:t>
      </w:r>
      <w:r>
        <w:t xml:space="preserve"> traversal algorithm is as follows:</w:t>
      </w:r>
    </w:p>
    <w:p w14:paraId="38AEF02F" w14:textId="77777777" w:rsidR="00CD2521" w:rsidRDefault="00CD2521" w:rsidP="00CD2521">
      <w:pPr>
        <w:spacing w:after="0"/>
      </w:pPr>
    </w:p>
    <w:p w14:paraId="2A410F5F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// Traverses the binary tree binTree in </w:t>
      </w:r>
      <w:r>
        <w:rPr>
          <w:rFonts w:ascii="Courier New" w:hAnsi="Courier New" w:cs="Courier New"/>
        </w:rPr>
        <w:t>post</w:t>
      </w:r>
      <w:r w:rsidRPr="00177EC9">
        <w:rPr>
          <w:rFonts w:ascii="Courier New" w:hAnsi="Courier New" w:cs="Courier New"/>
        </w:rPr>
        <w:t>order.</w:t>
      </w:r>
    </w:p>
    <w:p w14:paraId="1CF77041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Assumes that “visit a node” means to display</w:t>
      </w:r>
    </w:p>
    <w:p w14:paraId="5B9A1EB1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// the node’s data item.</w:t>
      </w:r>
    </w:p>
    <w:p w14:paraId="4298452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+</w:t>
      </w:r>
      <w:r>
        <w:rPr>
          <w:rFonts w:ascii="Courier New" w:hAnsi="Courier New" w:cs="Courier New"/>
        </w:rPr>
        <w:t>post</w:t>
      </w:r>
      <w:r w:rsidRPr="00177EC9">
        <w:rPr>
          <w:rFonts w:ascii="Courier New" w:hAnsi="Courier New" w:cs="Courier New"/>
        </w:rPr>
        <w:t>order(in binTree:BinaryTree)</w:t>
      </w:r>
    </w:p>
    <w:p w14:paraId="66A2466E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{</w:t>
      </w:r>
    </w:p>
    <w:p w14:paraId="7A74D28F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if (binTree is not empty) </w:t>
      </w:r>
    </w:p>
    <w:p w14:paraId="6EBEA7A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{</w:t>
      </w:r>
    </w:p>
    <w:p w14:paraId="23331E5E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p</w:t>
      </w:r>
      <w:r>
        <w:rPr>
          <w:rFonts w:ascii="Courier New" w:hAnsi="Courier New" w:cs="Courier New"/>
        </w:rPr>
        <w:t>ost</w:t>
      </w:r>
      <w:r w:rsidRPr="00177EC9">
        <w:rPr>
          <w:rFonts w:ascii="Courier New" w:hAnsi="Courier New" w:cs="Courier New"/>
        </w:rPr>
        <w:t>order(Left subtree of binTree’s root)</w:t>
      </w:r>
    </w:p>
    <w:p w14:paraId="7B20CE7E" w14:textId="77777777" w:rsidR="00CD2521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     </w:t>
      </w:r>
      <w:r>
        <w:rPr>
          <w:rFonts w:ascii="Courier New" w:hAnsi="Courier New" w:cs="Courier New"/>
        </w:rPr>
        <w:t>post</w:t>
      </w:r>
      <w:r w:rsidRPr="00177EC9">
        <w:rPr>
          <w:rFonts w:ascii="Courier New" w:hAnsi="Courier New" w:cs="Courier New"/>
        </w:rPr>
        <w:t>order(Right subtree of binTree’s root)</w:t>
      </w:r>
    </w:p>
    <w:p w14:paraId="349EA984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</w:t>
      </w:r>
      <w:r w:rsidRPr="00177EC9">
        <w:rPr>
          <w:rFonts w:ascii="Courier New" w:hAnsi="Courier New" w:cs="Courier New"/>
        </w:rPr>
        <w:t>Display the data in the root of binTree</w:t>
      </w:r>
    </w:p>
    <w:p w14:paraId="45D9FC9A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 xml:space="preserve">     }</w:t>
      </w:r>
    </w:p>
    <w:p w14:paraId="56BC7D01" w14:textId="77777777" w:rsidR="00CD2521" w:rsidRPr="00177EC9" w:rsidRDefault="00CD2521" w:rsidP="00CD2521">
      <w:pPr>
        <w:spacing w:after="0"/>
        <w:ind w:left="720"/>
        <w:rPr>
          <w:rFonts w:ascii="Courier New" w:hAnsi="Courier New" w:cs="Courier New"/>
        </w:rPr>
      </w:pPr>
      <w:r w:rsidRPr="00177EC9">
        <w:rPr>
          <w:rFonts w:ascii="Courier New" w:hAnsi="Courier New" w:cs="Courier New"/>
        </w:rPr>
        <w:t>}</w:t>
      </w:r>
    </w:p>
    <w:p w14:paraId="18148022" w14:textId="77777777" w:rsidR="00CD2521" w:rsidRDefault="00CD2521" w:rsidP="00CD2521">
      <w:pPr>
        <w:spacing w:after="0"/>
        <w:ind w:left="720"/>
      </w:pPr>
    </w:p>
    <w:p w14:paraId="658459FD" w14:textId="77777777" w:rsidR="00CD2521" w:rsidRDefault="00CD2521" w:rsidP="00CD2521">
      <w:pPr>
        <w:spacing w:after="0"/>
        <w:contextualSpacing/>
      </w:pPr>
    </w:p>
    <w:p w14:paraId="5D376526" w14:textId="77777777" w:rsidR="00E43C60" w:rsidRDefault="00E43C60">
      <w:pPr>
        <w:rPr>
          <w:b/>
        </w:rPr>
      </w:pPr>
      <w:r>
        <w:rPr>
          <w:b/>
        </w:rPr>
        <w:br w:type="page"/>
      </w:r>
    </w:p>
    <w:p w14:paraId="6EB8D426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n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3AF9B09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DB7692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786091C2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n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BC4ADB3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4866FF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n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A41C99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1EA2339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563578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C4E2EC8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65A7F7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ost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CE98B90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9C158A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CF31D48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ost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;            </w:t>
      </w:r>
    </w:p>
    <w:p w14:paraId="25B73E4E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ost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DE0670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A9B0D5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1F1B36C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7D1120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906B8C3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EAFD44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re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F02C6E2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94BA3F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CB9DD53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ED2E77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6C9C35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ost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();            </w:t>
      </w:r>
    </w:p>
    <w:p w14:paraId="2EB17C30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ED2E7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2E77">
        <w:rPr>
          <w:rFonts w:ascii="Consolas" w:eastAsia="Times New Roman" w:hAnsi="Consolas" w:cs="Times New Roman"/>
          <w:color w:val="DCDCAA"/>
          <w:sz w:val="21"/>
          <w:szCs w:val="21"/>
        </w:rPr>
        <w:t>postOrder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;     </w:t>
      </w:r>
    </w:p>
    <w:p w14:paraId="69F61C98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1B3E749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D2E7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2E77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BC9CDC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2E7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7DA6663" w14:textId="77777777" w:rsidR="00ED2E77" w:rsidRPr="00ED2E77" w:rsidRDefault="00ED2E77" w:rsidP="00ED2E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B807E5" w14:textId="4C8F6EF6" w:rsidR="00E43C60" w:rsidRDefault="00E43C60">
      <w:pPr>
        <w:rPr>
          <w:b/>
        </w:rPr>
      </w:pPr>
    </w:p>
    <w:p w14:paraId="59055A4A" w14:textId="77777777" w:rsidR="00ED2E77" w:rsidRDefault="00ED2E77">
      <w:pPr>
        <w:rPr>
          <w:b/>
        </w:rPr>
      </w:pPr>
      <w:r>
        <w:rPr>
          <w:b/>
        </w:rPr>
        <w:br w:type="page"/>
      </w:r>
    </w:p>
    <w:p w14:paraId="217D1D3F" w14:textId="3D17E6FD" w:rsidR="00CD2521" w:rsidRPr="00854623" w:rsidRDefault="00CD2521" w:rsidP="00CD2521">
      <w:pPr>
        <w:spacing w:after="0"/>
        <w:contextualSpacing/>
        <w:rPr>
          <w:b/>
        </w:rPr>
      </w:pPr>
      <w:r w:rsidRPr="00854623">
        <w:rPr>
          <w:b/>
        </w:rPr>
        <w:lastRenderedPageBreak/>
        <w:t>Exam 02 Review:</w:t>
      </w:r>
    </w:p>
    <w:p w14:paraId="57D7C7A9" w14:textId="77777777" w:rsidR="00CD2521" w:rsidRDefault="00CD2521" w:rsidP="00CD2521">
      <w:pPr>
        <w:spacing w:after="0"/>
        <w:contextualSpacing/>
      </w:pPr>
    </w:p>
    <w:p w14:paraId="0C138D11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>Points: 100</w:t>
      </w:r>
    </w:p>
    <w:p w14:paraId="65178384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>Exam sections:</w:t>
      </w:r>
    </w:p>
    <w:p w14:paraId="521D3D96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Matching (10 Points)</w:t>
      </w:r>
    </w:p>
    <w:p w14:paraId="46D08D24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True/False (20 points)</w:t>
      </w:r>
    </w:p>
    <w:p w14:paraId="49C37C43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Multiple Choice (30 points)</w:t>
      </w:r>
    </w:p>
    <w:p w14:paraId="6B82FC8A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Short answer (30 points)</w:t>
      </w:r>
    </w:p>
    <w:p w14:paraId="1B1F310C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Coding (10 points)</w:t>
      </w:r>
    </w:p>
    <w:p w14:paraId="16A95707" w14:textId="77777777" w:rsidR="00CD2521" w:rsidRDefault="00CD2521" w:rsidP="00CD2521">
      <w:pPr>
        <w:spacing w:after="0"/>
      </w:pPr>
    </w:p>
    <w:p w14:paraId="797C6DD3" w14:textId="77777777" w:rsidR="00CD2521" w:rsidRDefault="00CD2521" w:rsidP="00CD2521">
      <w:pPr>
        <w:spacing w:after="0"/>
      </w:pPr>
    </w:p>
    <w:p w14:paraId="358E2007" w14:textId="77777777" w:rsidR="00CD2521" w:rsidRDefault="00CD2521" w:rsidP="00CD2521">
      <w:pPr>
        <w:spacing w:after="0"/>
      </w:pPr>
    </w:p>
    <w:p w14:paraId="286F876F" w14:textId="77777777" w:rsidR="00CD2521" w:rsidRDefault="00CD2521" w:rsidP="00CD2521">
      <w:pPr>
        <w:pStyle w:val="ListParagraph"/>
        <w:numPr>
          <w:ilvl w:val="0"/>
          <w:numId w:val="21"/>
        </w:numPr>
        <w:spacing w:after="0"/>
      </w:pPr>
      <w:r>
        <w:t>Topics:</w:t>
      </w:r>
    </w:p>
    <w:p w14:paraId="59AB6D76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Be able to describe algorithms or code methods for array-based or reference-based implementations of:</w:t>
      </w:r>
    </w:p>
    <w:p w14:paraId="2093344A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Stack ADT</w:t>
      </w:r>
    </w:p>
    <w:p w14:paraId="4A49CE5A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Queue ADT</w:t>
      </w:r>
    </w:p>
    <w:p w14:paraId="0C7E39E0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Priority Queue ADT</w:t>
      </w:r>
    </w:p>
    <w:p w14:paraId="617EFE6B" w14:textId="77777777" w:rsidR="00CD2521" w:rsidRDefault="00CD2521" w:rsidP="00CD2521">
      <w:pPr>
        <w:spacing w:after="0"/>
      </w:pPr>
    </w:p>
    <w:p w14:paraId="5FF349FA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Be able to describe algorithms or code methods for variants of the Node class.</w:t>
      </w:r>
    </w:p>
    <w:p w14:paraId="1369E65F" w14:textId="77777777" w:rsidR="00CD2521" w:rsidRDefault="00CD2521" w:rsidP="00CD2521">
      <w:pPr>
        <w:spacing w:after="0"/>
      </w:pPr>
    </w:p>
    <w:p w14:paraId="60B7893A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Big-O Analysis:</w:t>
      </w:r>
    </w:p>
    <w:p w14:paraId="7C18512E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Simplify cost functions.</w:t>
      </w:r>
    </w:p>
    <w:p w14:paraId="4BEF4D1E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Determine time-complexity of a given algorithm.</w:t>
      </w:r>
    </w:p>
    <w:p w14:paraId="366E5808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Determine time-complexity for an operation for a particular ADT:</w:t>
      </w:r>
    </w:p>
    <w:p w14:paraId="42340678" w14:textId="77777777" w:rsidR="00CD2521" w:rsidRDefault="00CD2521" w:rsidP="00CD2521">
      <w:pPr>
        <w:pStyle w:val="ListParagraph"/>
        <w:numPr>
          <w:ilvl w:val="3"/>
          <w:numId w:val="21"/>
        </w:numPr>
        <w:spacing w:after="0"/>
      </w:pPr>
      <w:r>
        <w:t>array-based.</w:t>
      </w:r>
    </w:p>
    <w:p w14:paraId="60E90215" w14:textId="77777777" w:rsidR="00CD2521" w:rsidRDefault="00CD2521" w:rsidP="00CD2521">
      <w:pPr>
        <w:pStyle w:val="ListParagraph"/>
        <w:numPr>
          <w:ilvl w:val="3"/>
          <w:numId w:val="21"/>
        </w:numPr>
        <w:spacing w:after="0"/>
      </w:pPr>
      <w:r>
        <w:t>reference-based.</w:t>
      </w:r>
    </w:p>
    <w:p w14:paraId="6601CD52" w14:textId="77777777" w:rsidR="00CD2521" w:rsidRDefault="00CD2521" w:rsidP="00CD2521">
      <w:pPr>
        <w:spacing w:after="0"/>
      </w:pPr>
    </w:p>
    <w:p w14:paraId="6E2EBFFE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Sorting Algorithms:</w:t>
      </w:r>
    </w:p>
    <w:p w14:paraId="1288611F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Comparison-based vs. non-comparison-based.</w:t>
      </w:r>
    </w:p>
    <w:p w14:paraId="1502A0D4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High-level understanding of common sorting algorithms.</w:t>
      </w:r>
    </w:p>
    <w:p w14:paraId="20E0B232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Big-O complexity of common sorting algorithms.</w:t>
      </w:r>
    </w:p>
    <w:p w14:paraId="6720DF16" w14:textId="77777777" w:rsidR="00CD2521" w:rsidRDefault="00CD2521" w:rsidP="00CD2521">
      <w:pPr>
        <w:spacing w:after="0"/>
      </w:pPr>
    </w:p>
    <w:p w14:paraId="731B2E4C" w14:textId="77777777" w:rsidR="00CD2521" w:rsidRDefault="00CD2521" w:rsidP="00CD2521">
      <w:pPr>
        <w:pStyle w:val="ListParagraph"/>
        <w:numPr>
          <w:ilvl w:val="1"/>
          <w:numId w:val="21"/>
        </w:numPr>
        <w:spacing w:after="0"/>
      </w:pPr>
      <w:r>
        <w:t>Trees:</w:t>
      </w:r>
    </w:p>
    <w:p w14:paraId="74CC1B9B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General Trees.</w:t>
      </w:r>
    </w:p>
    <w:p w14:paraId="554C0F34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Binary Trees.</w:t>
      </w:r>
    </w:p>
    <w:p w14:paraId="61F02E82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Full Binary Trees.</w:t>
      </w:r>
    </w:p>
    <w:p w14:paraId="56350B4A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Complete Binary Trees.</w:t>
      </w:r>
    </w:p>
    <w:p w14:paraId="4BFEFC76" w14:textId="77777777" w:rsidR="00CD2521" w:rsidRDefault="00CD2521" w:rsidP="00CD2521">
      <w:pPr>
        <w:pStyle w:val="ListParagraph"/>
        <w:numPr>
          <w:ilvl w:val="2"/>
          <w:numId w:val="21"/>
        </w:numPr>
        <w:spacing w:after="0"/>
      </w:pPr>
      <w:r>
        <w:t>Binary Search Trees.</w:t>
      </w:r>
    </w:p>
    <w:p w14:paraId="102807E6" w14:textId="77777777" w:rsidR="00CD2521" w:rsidRPr="00D339D6" w:rsidRDefault="00CD2521" w:rsidP="00CD2521">
      <w:pPr>
        <w:spacing w:after="0"/>
      </w:pPr>
    </w:p>
    <w:p w14:paraId="1AAB5D7E" w14:textId="77777777" w:rsidR="007D0606" w:rsidRPr="00EA71EE" w:rsidRDefault="007D0606" w:rsidP="00CD2521">
      <w:pPr>
        <w:spacing w:after="0"/>
        <w:contextualSpacing/>
      </w:pPr>
    </w:p>
    <w:sectPr w:rsidR="007D0606" w:rsidRPr="00EA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052C"/>
    <w:multiLevelType w:val="hybridMultilevel"/>
    <w:tmpl w:val="45145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C1E01"/>
    <w:multiLevelType w:val="hybridMultilevel"/>
    <w:tmpl w:val="8BA23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C65CE"/>
    <w:multiLevelType w:val="hybridMultilevel"/>
    <w:tmpl w:val="BC12B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B05FD"/>
    <w:multiLevelType w:val="hybridMultilevel"/>
    <w:tmpl w:val="CF4293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C028E"/>
    <w:multiLevelType w:val="hybridMultilevel"/>
    <w:tmpl w:val="732A7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4152A"/>
    <w:multiLevelType w:val="hybridMultilevel"/>
    <w:tmpl w:val="3444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A77AD"/>
    <w:multiLevelType w:val="hybridMultilevel"/>
    <w:tmpl w:val="E612E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AF2885"/>
    <w:multiLevelType w:val="hybridMultilevel"/>
    <w:tmpl w:val="4BEE7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B16E3"/>
    <w:multiLevelType w:val="hybridMultilevel"/>
    <w:tmpl w:val="09323E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AB65E8"/>
    <w:multiLevelType w:val="hybridMultilevel"/>
    <w:tmpl w:val="27CAC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3517D"/>
    <w:multiLevelType w:val="hybridMultilevel"/>
    <w:tmpl w:val="BFB2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6240B"/>
    <w:multiLevelType w:val="hybridMultilevel"/>
    <w:tmpl w:val="CBE24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84019"/>
    <w:multiLevelType w:val="hybridMultilevel"/>
    <w:tmpl w:val="A148B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21DC3"/>
    <w:multiLevelType w:val="hybridMultilevel"/>
    <w:tmpl w:val="005E8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64D3A"/>
    <w:multiLevelType w:val="hybridMultilevel"/>
    <w:tmpl w:val="010C86B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F52054"/>
    <w:multiLevelType w:val="hybridMultilevel"/>
    <w:tmpl w:val="D5FA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241B9"/>
    <w:multiLevelType w:val="hybridMultilevel"/>
    <w:tmpl w:val="50263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B3F2B"/>
    <w:multiLevelType w:val="hybridMultilevel"/>
    <w:tmpl w:val="10A87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E20FB"/>
    <w:multiLevelType w:val="hybridMultilevel"/>
    <w:tmpl w:val="FF9C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8A723A"/>
    <w:multiLevelType w:val="hybridMultilevel"/>
    <w:tmpl w:val="E3B8D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E1275"/>
    <w:multiLevelType w:val="hybridMultilevel"/>
    <w:tmpl w:val="6818CFB2"/>
    <w:lvl w:ilvl="0" w:tplc="C68439B4">
      <w:start w:val="11"/>
      <w:numFmt w:val="bullet"/>
      <w:lvlText w:val="-"/>
      <w:lvlJc w:val="left"/>
      <w:pPr>
        <w:ind w:left="1327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21" w15:restartNumberingAfterBreak="0">
    <w:nsid w:val="64AF5C00"/>
    <w:multiLevelType w:val="hybridMultilevel"/>
    <w:tmpl w:val="795E9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42462"/>
    <w:multiLevelType w:val="hybridMultilevel"/>
    <w:tmpl w:val="EAA09A1A"/>
    <w:lvl w:ilvl="0" w:tplc="C68439B4">
      <w:start w:val="11"/>
      <w:numFmt w:val="bullet"/>
      <w:lvlText w:val="-"/>
      <w:lvlJc w:val="left"/>
      <w:pPr>
        <w:ind w:left="1327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2755A"/>
    <w:multiLevelType w:val="hybridMultilevel"/>
    <w:tmpl w:val="87E4D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6851B1"/>
    <w:multiLevelType w:val="hybridMultilevel"/>
    <w:tmpl w:val="F940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8782624">
    <w:abstractNumId w:val="17"/>
  </w:num>
  <w:num w:numId="2" w16cid:durableId="1623223847">
    <w:abstractNumId w:val="7"/>
  </w:num>
  <w:num w:numId="3" w16cid:durableId="354308216">
    <w:abstractNumId w:val="19"/>
  </w:num>
  <w:num w:numId="4" w16cid:durableId="28577998">
    <w:abstractNumId w:val="13"/>
  </w:num>
  <w:num w:numId="5" w16cid:durableId="2023237390">
    <w:abstractNumId w:val="6"/>
  </w:num>
  <w:num w:numId="6" w16cid:durableId="849567218">
    <w:abstractNumId w:val="8"/>
  </w:num>
  <w:num w:numId="7" w16cid:durableId="743650221">
    <w:abstractNumId w:val="20"/>
  </w:num>
  <w:num w:numId="8" w16cid:durableId="1016344297">
    <w:abstractNumId w:val="22"/>
  </w:num>
  <w:num w:numId="9" w16cid:durableId="1431582556">
    <w:abstractNumId w:val="1"/>
  </w:num>
  <w:num w:numId="10" w16cid:durableId="676268344">
    <w:abstractNumId w:val="5"/>
  </w:num>
  <w:num w:numId="11" w16cid:durableId="1355614630">
    <w:abstractNumId w:val="12"/>
  </w:num>
  <w:num w:numId="12" w16cid:durableId="159858327">
    <w:abstractNumId w:val="15"/>
  </w:num>
  <w:num w:numId="13" w16cid:durableId="1247230716">
    <w:abstractNumId w:val="23"/>
  </w:num>
  <w:num w:numId="14" w16cid:durableId="395472962">
    <w:abstractNumId w:val="10"/>
  </w:num>
  <w:num w:numId="15" w16cid:durableId="814570887">
    <w:abstractNumId w:val="16"/>
  </w:num>
  <w:num w:numId="16" w16cid:durableId="48189952">
    <w:abstractNumId w:val="2"/>
  </w:num>
  <w:num w:numId="17" w16cid:durableId="117725584">
    <w:abstractNumId w:val="9"/>
  </w:num>
  <w:num w:numId="18" w16cid:durableId="791434574">
    <w:abstractNumId w:val="3"/>
  </w:num>
  <w:num w:numId="19" w16cid:durableId="314842349">
    <w:abstractNumId w:val="14"/>
  </w:num>
  <w:num w:numId="20" w16cid:durableId="654407984">
    <w:abstractNumId w:val="24"/>
  </w:num>
  <w:num w:numId="21" w16cid:durableId="1932203422">
    <w:abstractNumId w:val="11"/>
  </w:num>
  <w:num w:numId="22" w16cid:durableId="2134058180">
    <w:abstractNumId w:val="4"/>
  </w:num>
  <w:num w:numId="23" w16cid:durableId="1427263387">
    <w:abstractNumId w:val="21"/>
  </w:num>
  <w:num w:numId="24" w16cid:durableId="789594527">
    <w:abstractNumId w:val="0"/>
  </w:num>
  <w:num w:numId="25" w16cid:durableId="183356661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zI0NrMwtzQ2MDBQ0lEKTi0uzszPAykwrAUAvpek/ywAAAA="/>
  </w:docVars>
  <w:rsids>
    <w:rsidRoot w:val="00D339D6"/>
    <w:rsid w:val="000201A9"/>
    <w:rsid w:val="00037476"/>
    <w:rsid w:val="00092E46"/>
    <w:rsid w:val="000B11D4"/>
    <w:rsid w:val="000F1CDE"/>
    <w:rsid w:val="00107CFA"/>
    <w:rsid w:val="00123236"/>
    <w:rsid w:val="00152198"/>
    <w:rsid w:val="00177EC9"/>
    <w:rsid w:val="00204EFE"/>
    <w:rsid w:val="00256E83"/>
    <w:rsid w:val="00260B89"/>
    <w:rsid w:val="002D42F8"/>
    <w:rsid w:val="002E0AE5"/>
    <w:rsid w:val="003F0AD4"/>
    <w:rsid w:val="0054627D"/>
    <w:rsid w:val="00601CC6"/>
    <w:rsid w:val="006E7213"/>
    <w:rsid w:val="00710D71"/>
    <w:rsid w:val="0075057A"/>
    <w:rsid w:val="00774DD0"/>
    <w:rsid w:val="0077757E"/>
    <w:rsid w:val="007D0606"/>
    <w:rsid w:val="00834204"/>
    <w:rsid w:val="00854623"/>
    <w:rsid w:val="008645E1"/>
    <w:rsid w:val="0088623F"/>
    <w:rsid w:val="008B2868"/>
    <w:rsid w:val="008C34C6"/>
    <w:rsid w:val="008F55A1"/>
    <w:rsid w:val="00974AEF"/>
    <w:rsid w:val="009965C6"/>
    <w:rsid w:val="009F204F"/>
    <w:rsid w:val="009F63CA"/>
    <w:rsid w:val="00A1410E"/>
    <w:rsid w:val="00A148BF"/>
    <w:rsid w:val="00A41E07"/>
    <w:rsid w:val="00A44383"/>
    <w:rsid w:val="00A643D1"/>
    <w:rsid w:val="00AD2AA3"/>
    <w:rsid w:val="00B054DF"/>
    <w:rsid w:val="00B11621"/>
    <w:rsid w:val="00B53176"/>
    <w:rsid w:val="00C64F95"/>
    <w:rsid w:val="00C87340"/>
    <w:rsid w:val="00CD2521"/>
    <w:rsid w:val="00CE7CA7"/>
    <w:rsid w:val="00CE7E58"/>
    <w:rsid w:val="00D339D6"/>
    <w:rsid w:val="00D348BB"/>
    <w:rsid w:val="00D6563C"/>
    <w:rsid w:val="00D94B4C"/>
    <w:rsid w:val="00E27FF5"/>
    <w:rsid w:val="00E43C60"/>
    <w:rsid w:val="00E47116"/>
    <w:rsid w:val="00EA71EE"/>
    <w:rsid w:val="00ED2E77"/>
    <w:rsid w:val="00F0557E"/>
    <w:rsid w:val="00F43800"/>
    <w:rsid w:val="00F6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03250"/>
  <w15:chartTrackingRefBased/>
  <w15:docId w15:val="{A40F36AA-3978-414A-80A3-0CBAB064F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9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32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0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4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6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52</cp:revision>
  <dcterms:created xsi:type="dcterms:W3CDTF">2017-03-28T15:11:00Z</dcterms:created>
  <dcterms:modified xsi:type="dcterms:W3CDTF">2023-03-17T21:09:00Z</dcterms:modified>
</cp:coreProperties>
</file>